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4"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sincere interest in the Police Officer position within the United States San Francisco Police Department (SFPD). As a dedicated law enforcement professional with [X years] of experience in public safety, community engagement, and crisis intervention, I am eager to contribute my skills and passion for service to one of the most dynamic and culturally rich cities in the United States. This opportunity aligns perfectly with my career goals and commitment to upholding justice, protecting lives, and fostering trust between law enforcement and the communities we serve.</w:t>
      </w:r>
    </w:p>
    <w:p>
      <w:pPr>
        <w:pStyle w:val="BodyText"/>
      </w:pPr>
      <w:r>
        <w:t xml:space="preserve">Having grown up in [City/Region], I have always admired the unique challenges and responsibilities faced by police officers in urban environments. San Francisco’s diverse population, historic landmarks, and vibrant neighborhoods make it a city that demands a specialized approach to policing—one that balances tradition with innovation. The SFPD’s mission to “protect and serve” resonates deeply with my personal values, and I am particularly inspired by the department’s focus on community partnerships, equity, and transparency. I believe my background in [specific experience, e.g., "urban patrol," "gang intervention," "crime prevention"] has prepared me to thrive in this role.</w:t>
      </w:r>
    </w:p>
    <w:bookmarkStart w:id="20" w:name="X5b34a8cdaf1fd6c59d62e0a98ea0889e79095b4"/>
    <w:p>
      <w:pPr>
        <w:pStyle w:val="Heading2"/>
      </w:pPr>
      <w:r>
        <w:t xml:space="preserve">Professional Background and Qualifications</w:t>
      </w:r>
    </w:p>
    <w:p>
      <w:pPr>
        <w:pStyle w:val="FirstParagraph"/>
      </w:pPr>
      <w:r>
        <w:t xml:space="preserve">Over the course of my career, I have consistently demonstrated a commitment to excellence in law enforcement. As a [Current or Previous Position] with [Agency Name], I was responsible for conducting investigations, managing emergency responses, and collaborating with community stakeholders to address local concerns. One of my most rewarding achievements was leading a neighborhood outreach initiative that reduced crime rates by [X]% in a high-risk area through regular town halls and youth mentorship programs. This experience reinforced the importance of building trust between officers and residents—a principle I believe is essential for effective policing in San Francisco.</w:t>
      </w:r>
    </w:p>
    <w:p>
      <w:pPr>
        <w:pStyle w:val="BodyText"/>
      </w:pPr>
      <w:r>
        <w:t xml:space="preserve">My training includes specialized certifications in [list relevant certifications, e.g., "use of force," "de-escalation techniques," "crisis intervention"], which I have applied in real-world scenarios to ensure the safety of both the public and my colleagues. For example, during a high-profile incident involving a mental health crisis, my ability to communicate calmly and strategically de-escalated the situation, preventing harm to all parties involved. These experiences have sharpened my ability to remain composed under pressure while upholding the highest standards of professionalism.</w:t>
      </w:r>
    </w:p>
    <w:bookmarkEnd w:id="20"/>
    <w:bookmarkStart w:id="21" w:name="X7f4bdae6bc5843c64f767aa96b7731b30c85efe"/>
    <w:p>
      <w:pPr>
        <w:pStyle w:val="Heading2"/>
      </w:pPr>
      <w:r>
        <w:t xml:space="preserve">Understanding of San Francisco’s Unique Needs</w:t>
      </w:r>
    </w:p>
    <w:p>
      <w:pPr>
        <w:pStyle w:val="FirstParagraph"/>
      </w:pPr>
      <w:r>
        <w:t xml:space="preserve">The United States San Francisco presents a unique set of challenges and opportunities for law enforcement. As a global hub for technology, tourism, and cultural innovation, the city requires officers who are adaptable, culturally aware, and deeply invested in public service. I have studied the SFPD’s approach to issues such as homelessness, public health crises, and equitable policing—areas where I believe my background in [relevant field] can make a meaningful impact. For instance, my work with local organizations to support at-risk youth has equipped me with the empathy and problem-solving skills necessary to address complex social issues through collaboration rather than confrontation.</w:t>
      </w:r>
    </w:p>
    <w:p>
      <w:pPr>
        <w:pStyle w:val="BodyText"/>
      </w:pPr>
      <w:r>
        <w:t xml:space="preserve">Additionally, I recognize the importance of maintaining transparency and accountability in policing. The SFPD’s emphasis on body-worn cameras, data-driven strategies, and community feedback loops aligns with my belief that trust is the foundation of effective law enforcement. I am committed to upholding these standards by adhering to departmental protocols and continuously seeking ways to improve my practice through ongoing education and training.</w:t>
      </w:r>
    </w:p>
    <w:bookmarkEnd w:id="21"/>
    <w:bookmarkStart w:id="22" w:name="why-san-francisco"/>
    <w:p>
      <w:pPr>
        <w:pStyle w:val="Heading2"/>
      </w:pPr>
      <w:r>
        <w:t xml:space="preserve">Why San Francisco?</w:t>
      </w:r>
    </w:p>
    <w:p>
      <w:pPr>
        <w:pStyle w:val="FirstParagraph"/>
      </w:pPr>
      <w:r>
        <w:t xml:space="preserve">Choosing the United States San Francisco as a place to serve is not just a professional decision—it is a personal one. The city’s rich history of social justice advocacy, its vibrant cultural tapestry, and its commitment to innovation inspire me to contribute meaningfully. I am particularly drawn to the SFPD’s efforts to address systemic inequities and promote fairness in policing. As a Police Officer in San Francisco, I aim to be a bridge between the department and the communities it protects, ensuring that every resident feels safe, valued, and heard.</w:t>
      </w:r>
    </w:p>
    <w:p>
      <w:pPr>
        <w:pStyle w:val="BodyText"/>
      </w:pPr>
      <w:r>
        <w:t xml:space="preserve">My decision to apply for this role was also influenced by my desire to work alongside dedicated professionals who share a vision of making San Francisco a safer and more equitable place for all. I am confident that my skills in [list skills, e.g., "team collaboration," "critical thinking," "communication"] will allow me to integrate seamlessly into the SFPD’s mission while supporting its ongoing efforts to adapt to the evolving needs of the city.</w:t>
      </w:r>
    </w:p>
    <w:bookmarkEnd w:id="22"/>
    <w:bookmarkStart w:id="23" w:name="conclusion"/>
    <w:p>
      <w:pPr>
        <w:pStyle w:val="Heading2"/>
      </w:pPr>
      <w:r>
        <w:t xml:space="preserve">Conclusion</w:t>
      </w:r>
    </w:p>
    <w:p>
      <w:pPr>
        <w:pStyle w:val="FirstParagraph"/>
      </w:pPr>
      <w:r>
        <w:t xml:space="preserve">In closing, I would be honored to bring my experience, passion, and dedication to the United States San Francisco Police Department. I am eager to contribute to a department that values both public safety and community trust, and I am confident that my background in law enforcement will enable me to make a positive impact. Thank you for considering my application. I would welcome the opportunity to discuss how my qualifications align with the SFPD’s goals and how I can contribute to the continued success of this vital institution.</w:t>
      </w:r>
    </w:p>
    <w:p>
      <w:pPr>
        <w:pStyle w:val="BodyText"/>
      </w:pPr>
      <w:r>
        <w:t xml:space="preserve">Sincerely,</w:t>
      </w:r>
      <w:r>
        <w:br/>
      </w:r>
      <w:r>
        <w:t xml:space="preserve">[Your Full Name]</w:t>
      </w:r>
      <w:r>
        <w:br/>
      </w:r>
      <w:r>
        <w:t xml:space="preserve">[Your Contact Information]</w:t>
      </w:r>
      <w:r>
        <w:br/>
      </w:r>
      <w:r>
        <w:t xml:space="preserve">[LinkedIn or Portfolio URL,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ce Officer Position - United States San Francisco</dc:title>
  <dc:creator/>
  <cp:keywords/>
  <dcterms:created xsi:type="dcterms:W3CDTF">2026-07-24T13:17:08Z</dcterms:created>
  <dcterms:modified xsi:type="dcterms:W3CDTF">2026-07-24T13:17:08Z</dcterms:modified>
</cp:coreProperties>
</file>

<file path=docProps/custom.xml><?xml version="1.0" encoding="utf-8"?>
<Properties xmlns="http://schemas.openxmlformats.org/officeDocument/2006/custom-properties" xmlns:vt="http://schemas.openxmlformats.org/officeDocument/2006/docPropsVTypes"/>
</file>